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798688" w14:textId="77777777" w:rsidR="009B4911" w:rsidRDefault="00C40941" w:rsidP="009B4911">
      <w:pPr>
        <w:jc w:val="center"/>
        <w:rPr>
          <w:rFonts w:ascii="Times New Roman" w:hAnsi="Times New Roman" w:cs="Times New Roman"/>
        </w:rPr>
      </w:pPr>
      <w:r w:rsidRPr="009B4911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0" locked="0" layoutInCell="1" allowOverlap="1" wp14:anchorId="39992567" wp14:editId="433CB6F6">
            <wp:simplePos x="0" y="0"/>
            <wp:positionH relativeFrom="margin">
              <wp:posOffset>4781550</wp:posOffset>
            </wp:positionH>
            <wp:positionV relativeFrom="margin">
              <wp:posOffset>-457200</wp:posOffset>
            </wp:positionV>
            <wp:extent cx="1647825" cy="5600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2AC668" w14:textId="77777777" w:rsidR="00E64AAF" w:rsidRDefault="003D7F2F" w:rsidP="00C40941">
      <w:pPr>
        <w:jc w:val="center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sz w:val="28"/>
        </w:rPr>
        <w:t>Learning Assessment</w:t>
      </w:r>
      <w:r w:rsidR="009B4911" w:rsidRPr="009B4911">
        <w:rPr>
          <w:rFonts w:ascii="Times New Roman" w:hAnsi="Times New Roman" w:cs="Times New Roman"/>
          <w:b/>
          <w:sz w:val="28"/>
        </w:rPr>
        <w:t xml:space="preserve"> Alignment</w:t>
      </w:r>
      <w:r w:rsidR="000461AC">
        <w:rPr>
          <w:rFonts w:ascii="Times New Roman" w:hAnsi="Times New Roman" w:cs="Times New Roman"/>
          <w:b/>
          <w:sz w:val="28"/>
        </w:rPr>
        <w:t xml:space="preserve"> (Course Level)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28"/>
        <w:gridCol w:w="6948"/>
      </w:tblGrid>
      <w:tr w:rsidR="00E64AAF" w14:paraId="4CFE6FDC" w14:textId="77777777" w:rsidTr="00C40941">
        <w:tc>
          <w:tcPr>
            <w:tcW w:w="26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030A43B4" w14:textId="77777777" w:rsidR="00E64AAF" w:rsidRPr="00C40941" w:rsidRDefault="00E64AAF" w:rsidP="00C40941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C40941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6948" w:type="dxa"/>
            <w:tcBorders>
              <w:left w:val="single" w:sz="2" w:space="0" w:color="808080" w:themeColor="background1" w:themeShade="80"/>
            </w:tcBorders>
          </w:tcPr>
          <w:p w14:paraId="3BD3F22D" w14:textId="77777777" w:rsidR="00E64AAF" w:rsidRDefault="00843DCF" w:rsidP="009B491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E64AAF" w14:paraId="4FD8EC9B" w14:textId="77777777" w:rsidTr="00C40941">
        <w:tc>
          <w:tcPr>
            <w:tcW w:w="26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581627C2" w14:textId="77777777" w:rsidR="00E64AAF" w:rsidRPr="00C40941" w:rsidRDefault="00CD7D71" w:rsidP="00C40941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C40941"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6948" w:type="dxa"/>
            <w:tcBorders>
              <w:left w:val="single" w:sz="2" w:space="0" w:color="808080" w:themeColor="background1" w:themeShade="80"/>
            </w:tcBorders>
          </w:tcPr>
          <w:p w14:paraId="65001956" w14:textId="77777777" w:rsidR="00E64AAF" w:rsidRDefault="00843DCF" w:rsidP="009B491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4FF9D385" w14:textId="77777777" w:rsidR="005404C8" w:rsidRDefault="005404C8" w:rsidP="005404C8">
      <w:pPr>
        <w:pStyle w:val="NoSpacing"/>
        <w:rPr>
          <w:rFonts w:ascii="Times New Roman" w:hAnsi="Times New Roman" w:cs="Times New Roman"/>
          <w:b/>
        </w:rPr>
      </w:pPr>
    </w:p>
    <w:p w14:paraId="3E346DA8" w14:textId="77777777" w:rsidR="005404C8" w:rsidRDefault="005404C8" w:rsidP="005404C8">
      <w:pPr>
        <w:pStyle w:val="NoSpacing"/>
        <w:rPr>
          <w:rFonts w:ascii="Times New Roman" w:hAnsi="Times New Roman" w:cs="Times New Roman"/>
        </w:rPr>
      </w:pPr>
    </w:p>
    <w:p w14:paraId="7C5FA5C9" w14:textId="77777777" w:rsidR="005404C8" w:rsidRPr="00F008A7" w:rsidRDefault="003935BC" w:rsidP="005404C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0B43CD58"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Right Arrow 16" o:spid="_x0000_s1026" type="#_x0000_t13" style="position:absolute;margin-left:458.1pt;margin-top:176.35pt;width:21.95pt;height:18.75pt;z-index:25167360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43295181">
          <v:shape id="Right Arrow 15" o:spid="_x0000_s1046" type="#_x0000_t13" style="position:absolute;margin-left:-9.95pt;margin-top:179.35pt;width:21.95pt;height:18.75pt;z-index:2516725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2328A5F8">
          <v:shapetype id="_x0000_t68" coordsize="21600,21600" o:spt="68" adj="5400,5400" path="m0@0l@1@0@1,21600@2,21600@2@0,21600@0,10800,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10800,0;0,@0;10800,21600;21600,@0" o:connectangles="270,180,90,0" textboxrect="@1,@4,@2,21600"/>
            <v:handles>
              <v:h position="#1,#0" xrange="0,10800" yrange="0,21600"/>
            </v:handles>
          </v:shapetype>
          <v:shape id="Up Arrow 14" o:spid="_x0000_s1045" type="#_x0000_t68" style="position:absolute;margin-left:228pt;margin-top:32.35pt;width:15.75pt;height:15pt;z-index:25167155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" adj="10800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6973E858">
          <v:rect id="Rectangle 5" o:spid="_x0000_s1044" style="position:absolute;margin-left:78.5pt;margin-top:4.6pt;width:313.5pt;height:27.75pt;z-index:25166336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" fillcolor="white [3201]" strokecolor="#7f7f7f [1612]" strokeweight="1pt">
            <v:textbox>
              <w:txbxContent>
                <w:p w14:paraId="5F50301B" w14:textId="77777777" w:rsidR="005404C8" w:rsidRPr="00D70E93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Core Competencies for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1EA55C3A">
          <v:rect id="Rectangle 9" o:spid="_x0000_s1027" style="position:absolute;margin-left:-160.6pt;margin-top:182.3pt;width:273.35pt;height:27.75pt;rotation:-90;z-index:251666432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" fillcolor="white [3201]" strokecolor="#7f7f7f [1612]" strokeweight="1pt">
            <v:textbox>
              <w:txbxContent>
                <w:p w14:paraId="4C420C40" w14:textId="77777777" w:rsidR="005404C8" w:rsidRPr="003A4F2F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3A4F2F">
                    <w:rPr>
                      <w:rFonts w:ascii="Times New Roman" w:hAnsi="Times New Roman" w:cs="Times New Roman"/>
                      <w:b/>
                    </w:rPr>
                    <w:t>Newly Admitted Students in Progra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48CFD1E5">
          <v:rect id="Rectangle 8" o:spid="_x0000_s1028" style="position:absolute;margin-left:281.05pt;margin-top:182.4pt;width:273.35pt;height:27.75pt;rotation:-90;z-index:251665408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" fillcolor="white [3201]" strokecolor="#7f7f7f [1612]" strokeweight="1pt">
            <v:textbox>
              <w:txbxContent>
                <w:p w14:paraId="6004E262" w14:textId="77777777" w:rsidR="005404C8" w:rsidRPr="00446FB5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Internship/Practicu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67B41A34">
          <v:rect id="Rectangle 6" o:spid="_x0000_s1029" style="position:absolute;margin-left:357.55pt;margin-top:182.5pt;width:273.35pt;height:27.75pt;rotation:-90;z-index:25166438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" fillcolor="white [3201]" strokecolor="#7f7f7f [1612]" strokeweight="1pt">
            <v:textbox>
              <w:txbxContent>
                <w:p w14:paraId="2C14BED2" w14:textId="77777777" w:rsidR="005404C8" w:rsidRPr="00B1744D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B1744D">
                    <w:rPr>
                      <w:rFonts w:ascii="Times New Roman" w:hAnsi="Times New Roman" w:cs="Times New Roman"/>
                      <w:b/>
                    </w:rPr>
                    <w:t>Competent Graduates</w:t>
                  </w:r>
                </w:p>
              </w:txbxContent>
            </v:textbox>
          </v:rect>
        </w:pict>
      </w:r>
    </w:p>
    <w:p w14:paraId="7C681577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400C6367" w14:textId="77777777" w:rsidR="00C40941" w:rsidRDefault="003935BC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035E18D5">
          <v:rect id="Rectangle 2" o:spid="_x0000_s1030" style="position:absolute;margin-left:12pt;margin-top:9.65pt;width:444pt;height:333pt;z-index:251660288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" fillcolor="white [3201]" strokecolor="#7f7f7f [1612]" strokeweight="1pt">
            <v:textbox>
              <w:txbxContent>
                <w:p w14:paraId="3B4E8E06" w14:textId="77777777" w:rsidR="00810D7E" w:rsidRDefault="00810D7E" w:rsidP="00810D7E">
                  <w:pPr>
                    <w:jc w:val="center"/>
                  </w:pPr>
                </w:p>
              </w:txbxContent>
            </v:textbox>
          </v:rect>
        </w:pict>
      </w:r>
    </w:p>
    <w:p w14:paraId="364E32EC" w14:textId="77777777" w:rsidR="00C40941" w:rsidRDefault="003935BC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4BEB51FC">
          <v:rect id="Rectangle 12" o:spid="_x0000_s1031" style="position:absolute;margin-left:204pt;margin-top:3.1pt;width:164.25pt;height:57.75pt;z-index:25166950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" fillcolor="white [3201]" strokecolor="#7f7f7f [1612]" strokeweight="1pt">
            <v:textbox>
              <w:txbxContent>
                <w:p w14:paraId="7C743F73" w14:textId="7D4AF583" w:rsidR="00214FE2" w:rsidRPr="00287D87" w:rsidRDefault="00A87364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D10996">
                    <w:rPr>
                      <w:rFonts w:ascii="Times New Roman" w:hAnsi="Times New Roman" w:cs="Times New Roman"/>
                      <w:b/>
                    </w:rPr>
                    <w:t>S</w:t>
                  </w:r>
                  <w:r w:rsidR="005404C8" w:rsidRPr="008C689E">
                    <w:rPr>
                      <w:rFonts w:ascii="Times New Roman" w:hAnsi="Times New Roman" w:cs="Times New Roman"/>
                      <w:b/>
                    </w:rPr>
                    <w:t xml:space="preserve"> 2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CSE</w:t>
                  </w:r>
                  <w:r w:rsidR="00D10996">
                    <w:rPr>
                      <w:rFonts w:ascii="Times New Roman" w:hAnsi="Times New Roman" w:cs="Times New Roman"/>
                      <w:i/>
                    </w:rPr>
                    <w:t xml:space="preserve">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101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1DB509A4">
          <v:rect id="Rectangle 10" o:spid="_x0000_s1032" style="position:absolute;margin-left:24pt;margin-top:3.1pt;width:159.75pt;height:57.75pt;z-index:25166745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" fillcolor="white [3201]" strokecolor="#7f7f7f [1612]" strokeweight="1pt">
            <v:textbox>
              <w:txbxContent>
                <w:p w14:paraId="7ACFAAEA" w14:textId="6EAE706B" w:rsidR="00214FE2" w:rsidRPr="00287D87" w:rsidRDefault="00A87364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D10996">
                    <w:rPr>
                      <w:rFonts w:ascii="Times New Roman" w:hAnsi="Times New Roman" w:cs="Times New Roman"/>
                      <w:b/>
                    </w:rPr>
                    <w:t>S</w:t>
                  </w:r>
                  <w:r w:rsidR="00214FE2" w:rsidRPr="008C689E">
                    <w:rPr>
                      <w:rFonts w:ascii="Times New Roman" w:hAnsi="Times New Roman" w:cs="Times New Roman"/>
                      <w:b/>
                    </w:rPr>
                    <w:t xml:space="preserve"> 1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CSE</w:t>
                  </w:r>
                  <w:r w:rsidR="00D10996">
                    <w:rPr>
                      <w:rFonts w:ascii="Times New Roman" w:hAnsi="Times New Roman" w:cs="Times New Roman"/>
                      <w:i/>
                    </w:rPr>
                    <w:t xml:space="preserve">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101</w:t>
                  </w:r>
                </w:p>
              </w:txbxContent>
            </v:textbox>
          </v:rect>
        </w:pict>
      </w:r>
    </w:p>
    <w:p w14:paraId="71044CAA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4CFE1A28" w14:textId="77777777" w:rsidR="00C40941" w:rsidRDefault="003935BC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453F8AEE">
          <v:rect id="Rectangle 13" o:spid="_x0000_s1033" style="position:absolute;margin-left:204pt;margin-top:20.75pt;width:164.25pt;height:54pt;z-index:25167052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" fillcolor="white [3201]" strokecolor="#7f7f7f [1612]" strokeweight="1pt">
            <v:textbox>
              <w:txbxContent>
                <w:p w14:paraId="2E5B15ED" w14:textId="10A55DDD" w:rsidR="00214FE2" w:rsidRPr="00287D87" w:rsidRDefault="00896EA1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D10996">
                    <w:rPr>
                      <w:rFonts w:ascii="Times New Roman" w:hAnsi="Times New Roman" w:cs="Times New Roman"/>
                      <w:b/>
                    </w:rPr>
                    <w:t>S</w:t>
                  </w:r>
                  <w:r w:rsidR="008C689E">
                    <w:rPr>
                      <w:rFonts w:ascii="Times New Roman" w:hAnsi="Times New Roman" w:cs="Times New Roman"/>
                      <w:b/>
                    </w:rPr>
                    <w:t xml:space="preserve"> 4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31C1A8B3">
          <v:rect id="Rectangle 11" o:spid="_x0000_s1034" style="position:absolute;margin-left:24pt;margin-top:20.75pt;width:159.75pt;height:54pt;z-index:25166848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" fillcolor="white [3201]" strokecolor="#7f7f7f [1612]" strokeweight="1pt">
            <v:textbox>
              <w:txbxContent>
                <w:p w14:paraId="744260A6" w14:textId="3FB9A437" w:rsidR="00214FE2" w:rsidRPr="00287D87" w:rsidRDefault="00896EA1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D10996">
                    <w:rPr>
                      <w:rFonts w:ascii="Times New Roman" w:hAnsi="Times New Roman" w:cs="Times New Roman"/>
                      <w:b/>
                    </w:rPr>
                    <w:t>S</w:t>
                  </w:r>
                  <w:r w:rsidR="005404C8" w:rsidRPr="00214FE2">
                    <w:rPr>
                      <w:rFonts w:ascii="Times New Roman" w:hAnsi="Times New Roman" w:cs="Times New Roman"/>
                      <w:b/>
                    </w:rPr>
                    <w:t xml:space="preserve"> 3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CSE</w:t>
                  </w:r>
                  <w:r w:rsidR="00D10996">
                    <w:rPr>
                      <w:rFonts w:ascii="Times New Roman" w:hAnsi="Times New Roman" w:cs="Times New Roman"/>
                      <w:i/>
                    </w:rPr>
                    <w:t xml:space="preserve">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101</w:t>
                  </w:r>
                </w:p>
              </w:txbxContent>
            </v:textbox>
          </v:rect>
        </w:pict>
      </w:r>
    </w:p>
    <w:p w14:paraId="4B3E48DF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2F7E72C5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2105CEA7" w14:textId="77777777" w:rsidR="00CE0724" w:rsidRDefault="003935BC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6D71A581">
          <v:rect id="Rectangle 22" o:spid="_x0000_s1035" style="position:absolute;margin-left:204pt;margin-top:6.35pt;width:164.25pt;height:53.25pt;z-index:25167974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" fillcolor="white [3201]" strokecolor="#7f7f7f [1612]" strokeweight="1pt">
            <v:textbox>
              <w:txbxContent>
                <w:p w14:paraId="7C5FF82A" w14:textId="2D1574F8" w:rsidR="00040C1D" w:rsidRPr="00287D87" w:rsidRDefault="00040C1D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D10996">
                    <w:rPr>
                      <w:rFonts w:ascii="Times New Roman" w:hAnsi="Times New Roman" w:cs="Times New Roman"/>
                      <w:b/>
                    </w:rPr>
                    <w:t>S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6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3BE734D5">
          <v:rect id="Rectangle 21" o:spid="_x0000_s1036" style="position:absolute;margin-left:24pt;margin-top:6.3pt;width:159.75pt;height:53.25pt;z-index:25167769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" fillcolor="white [3201]" strokecolor="#7f7f7f [1612]" strokeweight="1pt">
            <v:textbox>
              <w:txbxContent>
                <w:p w14:paraId="57FC544E" w14:textId="52F7D524" w:rsidR="00040C1D" w:rsidRPr="00287D87" w:rsidRDefault="00040C1D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D10996">
                    <w:rPr>
                      <w:rFonts w:ascii="Times New Roman" w:hAnsi="Times New Roman" w:cs="Times New Roman"/>
                      <w:b/>
                    </w:rPr>
                    <w:t>S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5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</w:p>
    <w:p w14:paraId="76D5A366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7CEA6BE0" w14:textId="5EE28D04" w:rsidR="00CE0724" w:rsidRDefault="003935BC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2FE2A9AB">
          <v:rect id="Rectangle 23" o:spid="_x0000_s1037" style="position:absolute;margin-left:111.95pt;margin-top:18.25pt;width:159.75pt;height:54.75pt;z-index:25168179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" fillcolor="white [3201]" strokecolor="#7f7f7f [1612]" strokeweight="1pt">
            <v:textbox>
              <w:txbxContent>
                <w:p w14:paraId="245931FA" w14:textId="0779D8EE" w:rsidR="00040C1D" w:rsidRPr="00287D87" w:rsidRDefault="00040C1D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D10996">
                    <w:rPr>
                      <w:rFonts w:ascii="Times New Roman" w:hAnsi="Times New Roman" w:cs="Times New Roman"/>
                      <w:b/>
                    </w:rPr>
                    <w:t>S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7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CSE</w:t>
                  </w:r>
                  <w:r w:rsidR="00D10996">
                    <w:rPr>
                      <w:rFonts w:ascii="Times New Roman" w:hAnsi="Times New Roman" w:cs="Times New Roman"/>
                      <w:i/>
                    </w:rPr>
                    <w:t xml:space="preserve"> </w:t>
                  </w:r>
                  <w:r w:rsidR="00D10996" w:rsidRPr="00D10996">
                    <w:rPr>
                      <w:rFonts w:ascii="Times New Roman" w:hAnsi="Times New Roman" w:cs="Times New Roman"/>
                      <w:i/>
                    </w:rPr>
                    <w:t>101</w:t>
                  </w:r>
                  <w:bookmarkStart w:id="0" w:name="_GoBack"/>
                  <w:bookmarkEnd w:id="0"/>
                </w:p>
              </w:txbxContent>
            </v:textbox>
          </v:rect>
        </w:pict>
      </w:r>
    </w:p>
    <w:p w14:paraId="483958E6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5B145861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368F5F80" w14:textId="3448CB8A" w:rsidR="00CE0724" w:rsidRDefault="00CE0724" w:rsidP="009B4911">
      <w:pPr>
        <w:rPr>
          <w:rFonts w:ascii="Times New Roman" w:hAnsi="Times New Roman" w:cs="Times New Roman"/>
          <w:b/>
        </w:rPr>
      </w:pPr>
    </w:p>
    <w:p w14:paraId="354F784F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44C73B20" w14:textId="77777777" w:rsidR="00CE0724" w:rsidRDefault="003935BC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06C02AEA">
          <v:shape id="Up Arrow 17" o:spid="_x0000_s1043" type="#_x0000_t68" style="position:absolute;margin-left:101.55pt;margin-top:24.25pt;width:21.75pt;height:55.5pt;z-index:25167462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153B09A2">
          <v:shape id="Up Arrow 18" o:spid="_x0000_s1042" type="#_x0000_t68" style="position:absolute;margin-left:297.8pt;margin-top:24.05pt;width:21.75pt;height:55.5pt;z-index:25167564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" adj="4232" fillcolor="#7f7f7f [1612]" strokecolor="#7f7f7f [1612]" strokeweight="2pt"/>
        </w:pict>
      </w:r>
    </w:p>
    <w:p w14:paraId="2A341EF5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2C9458CC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521F6200" w14:textId="77777777" w:rsidR="00CE0724" w:rsidRDefault="003935BC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14ED4F4A">
          <v:rect id="Rectangle 4" o:spid="_x0000_s1040" style="position:absolute;margin-left:233.65pt;margin-top:6.6pt;width:150pt;height:60pt;z-index:2516623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" fillcolor="white [3201]" strokecolor="#7f7f7f [1612]" strokeweight="1pt">
            <v:textbox>
              <w:txbxContent>
                <w:p w14:paraId="5425ED2D" w14:textId="77777777" w:rsidR="005404C8" w:rsidRPr="001C5143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C5143">
                    <w:rPr>
                      <w:rFonts w:ascii="Times New Roman" w:hAnsi="Times New Roman" w:cs="Times New Roman"/>
                      <w:b/>
                    </w:rPr>
                    <w:t>Quality/ Accreditation/Regulatory Agenci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6F078FA3">
          <v:rect id="Rectangle 3" o:spid="_x0000_s1041" style="position:absolute;margin-left:45.45pt;margin-top:5.6pt;width:150pt;height:60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" fillcolor="white [3201]" strokecolor="#7f7f7f [1612]" strokeweight="1pt">
            <v:textbox>
              <w:txbxContent>
                <w:p w14:paraId="4222DD57" w14:textId="77777777" w:rsidR="005404C8" w:rsidRPr="00F85F69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F85F69">
                    <w:rPr>
                      <w:rFonts w:ascii="Times New Roman" w:hAnsi="Times New Roman" w:cs="Times New Roman"/>
                      <w:b/>
                    </w:rPr>
                    <w:t>Feedback from Alumni/Employer of Graduates</w:t>
                  </w:r>
                </w:p>
              </w:txbxContent>
            </v:textbox>
          </v:rect>
        </w:pict>
      </w:r>
    </w:p>
    <w:p w14:paraId="18FF7650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1B6AAC83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6668E213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60B5CD7D" w14:textId="77777777" w:rsidR="000345F7" w:rsidRPr="00CE0724" w:rsidRDefault="00CE0724" w:rsidP="009B4911">
      <w:pPr>
        <w:rPr>
          <w:rFonts w:ascii="Times New Roman" w:hAnsi="Times New Roman" w:cs="Times New Roman"/>
        </w:rPr>
      </w:pPr>
      <w:r w:rsidRPr="00CE0724">
        <w:rPr>
          <w:rFonts w:ascii="Times New Roman" w:hAnsi="Times New Roman" w:cs="Times New Roman"/>
          <w:b/>
        </w:rPr>
        <w:t xml:space="preserve">Note: </w:t>
      </w:r>
      <w:r w:rsidR="006F055F">
        <w:rPr>
          <w:rFonts w:ascii="Times New Roman" w:hAnsi="Times New Roman" w:cs="Times New Roman"/>
        </w:rPr>
        <w:t xml:space="preserve">Plot only if the course makes </w:t>
      </w:r>
      <w:r>
        <w:rPr>
          <w:rFonts w:ascii="Times New Roman" w:hAnsi="Times New Roman" w:cs="Times New Roman"/>
        </w:rPr>
        <w:t xml:space="preserve">a major contribution. </w:t>
      </w:r>
    </w:p>
    <w:sectPr w:rsidR="000345F7" w:rsidRPr="00CE0724" w:rsidSect="00B656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FBF3A" w14:textId="77777777" w:rsidR="003935BC" w:rsidRDefault="003935BC" w:rsidP="003D566F">
      <w:pPr>
        <w:spacing w:after="0" w:line="240" w:lineRule="auto"/>
      </w:pPr>
      <w:r>
        <w:separator/>
      </w:r>
    </w:p>
  </w:endnote>
  <w:endnote w:type="continuationSeparator" w:id="0">
    <w:p w14:paraId="24F83C2D" w14:textId="77777777" w:rsidR="003935BC" w:rsidRDefault="003935BC" w:rsidP="003D5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6E899" w14:textId="77777777" w:rsidR="008430CC" w:rsidRDefault="008430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42B8E" w14:textId="77777777" w:rsidR="008430CC" w:rsidRDefault="008430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6729D" w14:textId="77777777" w:rsidR="008430CC" w:rsidRDefault="008430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6E526D" w14:textId="77777777" w:rsidR="003935BC" w:rsidRDefault="003935BC" w:rsidP="003D566F">
      <w:pPr>
        <w:spacing w:after="0" w:line="240" w:lineRule="auto"/>
      </w:pPr>
      <w:r>
        <w:separator/>
      </w:r>
    </w:p>
  </w:footnote>
  <w:footnote w:type="continuationSeparator" w:id="0">
    <w:p w14:paraId="283636BC" w14:textId="77777777" w:rsidR="003935BC" w:rsidRDefault="003935BC" w:rsidP="003D5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C8EAA" w14:textId="77777777" w:rsidR="008430CC" w:rsidRDefault="008430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1FFAB" w14:textId="77777777" w:rsidR="008430CC" w:rsidRPr="003D566F" w:rsidRDefault="008430CC">
    <w:pPr>
      <w:pStyle w:val="Header"/>
      <w:rPr>
        <w:rFonts w:ascii="Times New Roman" w:hAnsi="Times New Roman" w:cs="Times New Roman"/>
        <w:sz w:val="18"/>
      </w:rPr>
    </w:pPr>
    <w:r>
      <w:rPr>
        <w:rFonts w:ascii="Times New Roman" w:hAnsi="Times New Roman" w:cs="Times New Roman"/>
        <w:sz w:val="18"/>
      </w:rPr>
      <w:t>Template 7-C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1C44C" w14:textId="77777777" w:rsidR="008430CC" w:rsidRDefault="008430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91FDD"/>
    <w:multiLevelType w:val="hybridMultilevel"/>
    <w:tmpl w:val="2EFE4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64A24"/>
    <w:multiLevelType w:val="hybridMultilevel"/>
    <w:tmpl w:val="0CB4B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A807FF"/>
    <w:multiLevelType w:val="hybridMultilevel"/>
    <w:tmpl w:val="5F9E9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37129F"/>
    <w:multiLevelType w:val="hybridMultilevel"/>
    <w:tmpl w:val="427E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AF72F2"/>
    <w:multiLevelType w:val="hybridMultilevel"/>
    <w:tmpl w:val="FA902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wNDMxMjI2NzNV0lEKTi0uzszPAykwrAUAwyav+ywAAAA="/>
  </w:docVars>
  <w:rsids>
    <w:rsidRoot w:val="00594FBE"/>
    <w:rsid w:val="00027551"/>
    <w:rsid w:val="000345F7"/>
    <w:rsid w:val="00034C59"/>
    <w:rsid w:val="00040C1D"/>
    <w:rsid w:val="000461AC"/>
    <w:rsid w:val="000476E8"/>
    <w:rsid w:val="00047F02"/>
    <w:rsid w:val="0008654D"/>
    <w:rsid w:val="001164E5"/>
    <w:rsid w:val="00141B41"/>
    <w:rsid w:val="00143542"/>
    <w:rsid w:val="00165612"/>
    <w:rsid w:val="00214FE2"/>
    <w:rsid w:val="00287D87"/>
    <w:rsid w:val="002B53F4"/>
    <w:rsid w:val="003935BC"/>
    <w:rsid w:val="003D566F"/>
    <w:rsid w:val="003D7F2F"/>
    <w:rsid w:val="004B6DD4"/>
    <w:rsid w:val="005404C8"/>
    <w:rsid w:val="00565648"/>
    <w:rsid w:val="005763DC"/>
    <w:rsid w:val="00594FBE"/>
    <w:rsid w:val="005A7C78"/>
    <w:rsid w:val="006F055F"/>
    <w:rsid w:val="00764A4F"/>
    <w:rsid w:val="0077152B"/>
    <w:rsid w:val="00781053"/>
    <w:rsid w:val="007D05A3"/>
    <w:rsid w:val="00810D7E"/>
    <w:rsid w:val="008430CC"/>
    <w:rsid w:val="00843DCF"/>
    <w:rsid w:val="00896EA1"/>
    <w:rsid w:val="008C689E"/>
    <w:rsid w:val="00990CA6"/>
    <w:rsid w:val="009B4911"/>
    <w:rsid w:val="009D5AEE"/>
    <w:rsid w:val="00A72A44"/>
    <w:rsid w:val="00A87364"/>
    <w:rsid w:val="00AC2557"/>
    <w:rsid w:val="00B65683"/>
    <w:rsid w:val="00BB6076"/>
    <w:rsid w:val="00BD2C0E"/>
    <w:rsid w:val="00C15620"/>
    <w:rsid w:val="00C40941"/>
    <w:rsid w:val="00CB7BEE"/>
    <w:rsid w:val="00CD7D71"/>
    <w:rsid w:val="00CE0724"/>
    <w:rsid w:val="00D10996"/>
    <w:rsid w:val="00D2605B"/>
    <w:rsid w:val="00D8746C"/>
    <w:rsid w:val="00E2008D"/>
    <w:rsid w:val="00E64AAF"/>
    <w:rsid w:val="00ED0A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</o:shapelayout>
  </w:shapeDefaults>
  <w:decimalSymbol w:val="."/>
  <w:listSeparator w:val=","/>
  <w14:docId w14:val="680FEF81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656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4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91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64A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4AAF"/>
    <w:pPr>
      <w:ind w:left="720"/>
      <w:contextualSpacing/>
    </w:pPr>
  </w:style>
  <w:style w:type="paragraph" w:styleId="NoSpacing">
    <w:name w:val="No Spacing"/>
    <w:uiPriority w:val="1"/>
    <w:qFormat/>
    <w:rsid w:val="005404C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5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66F"/>
  </w:style>
  <w:style w:type="paragraph" w:styleId="Footer">
    <w:name w:val="footer"/>
    <w:basedOn w:val="Normal"/>
    <w:link w:val="FooterChar"/>
    <w:uiPriority w:val="99"/>
    <w:unhideWhenUsed/>
    <w:rsid w:val="003D5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6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7</cp:revision>
  <dcterms:created xsi:type="dcterms:W3CDTF">2017-11-22T06:05:00Z</dcterms:created>
  <dcterms:modified xsi:type="dcterms:W3CDTF">2020-02-26T07:06:00Z</dcterms:modified>
</cp:coreProperties>
</file>